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F2EF0" w:rsidRPr="00F478FD" w:rsidRDefault="00F478FD" w:rsidP="00F478FD">
      <w:pPr>
        <w:pStyle w:val="Title"/>
        <w:rPr>
          <w:rFonts w:asciiTheme="minorHAnsi" w:hAnsiTheme="minorHAnsi"/>
          <w:color w:val="000000" w:themeColor="text1"/>
          <w:sz w:val="32"/>
          <w:szCs w:val="32"/>
        </w:rPr>
      </w:pPr>
      <w:r w:rsidRPr="00F478FD">
        <w:rPr>
          <w:rFonts w:asciiTheme="minorHAnsi" w:hAnsiTheme="minorHAnsi"/>
          <w:color w:val="000000" w:themeColor="text1"/>
          <w:sz w:val="32"/>
          <w:szCs w:val="32"/>
        </w:rPr>
        <w:t xml:space="preserve">Stat 345 </w:t>
      </w:r>
      <w:r w:rsidR="005B4F5A" w:rsidRPr="00F478FD">
        <w:rPr>
          <w:rFonts w:asciiTheme="minorHAnsi" w:hAnsiTheme="minorHAnsi"/>
          <w:color w:val="000000" w:themeColor="text1"/>
          <w:sz w:val="32"/>
          <w:szCs w:val="32"/>
        </w:rPr>
        <w:t>Midterm Report</w:t>
      </w:r>
    </w:p>
    <w:p w:rsidR="00F478FD" w:rsidRPr="00F478FD" w:rsidRDefault="00F478FD" w:rsidP="00F478FD">
      <w:pPr>
        <w:pStyle w:val="BodyText"/>
        <w:jc w:val="center"/>
        <w:rPr>
          <w:sz w:val="28"/>
          <w:szCs w:val="28"/>
        </w:rPr>
      </w:pPr>
      <w:r w:rsidRPr="00F478FD">
        <w:rPr>
          <w:sz w:val="28"/>
          <w:szCs w:val="28"/>
        </w:rPr>
        <w:t>Heidi Rogers</w:t>
      </w:r>
    </w:p>
    <w:p w:rsidR="00F478FD" w:rsidRPr="00F478FD" w:rsidRDefault="005B4F5A" w:rsidP="00F478FD">
      <w:pPr>
        <w:pStyle w:val="Date"/>
      </w:pPr>
      <w:r>
        <w:t>2023-03-30</w:t>
      </w:r>
    </w:p>
    <w:p w:rsidR="001F2EF0" w:rsidRDefault="005B4F5A" w:rsidP="00F478FD">
      <w:pPr>
        <w:pStyle w:val="FirstParagraph"/>
        <w:jc w:val="center"/>
      </w:pPr>
      <w:r>
        <w:rPr>
          <w:noProof/>
        </w:rPr>
        <w:drawing>
          <wp:inline distT="0" distB="0" distL="0" distR="0">
            <wp:extent cx="6182995" cy="46005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termReport_files/figure-docx/unnamed-chunk-1-1.gif"/>
                    <pic:cNvPicPr>
                      <a:picLocks noChangeAspect="1" noChangeArrowheads="1"/>
                    </pic:cNvPicPr>
                  </pic:nvPicPr>
                  <pic:blipFill rotWithShape="1">
                    <a:blip r:embed="rId7"/>
                    <a:srcRect r="1984" b="-2"/>
                    <a:stretch/>
                  </pic:blipFill>
                  <pic:spPr bwMode="auto">
                    <a:xfrm>
                      <a:off x="0" y="0"/>
                      <a:ext cx="6297807" cy="4686003"/>
                    </a:xfrm>
                    <a:prstGeom prst="rect">
                      <a:avLst/>
                    </a:prstGeom>
                    <a:noFill/>
                    <a:ln>
                      <a:noFill/>
                    </a:ln>
                    <a:extLst>
                      <a:ext uri="{53640926-AAD7-44D8-BBD7-CCE9431645EC}">
                        <a14:shadowObscured xmlns:a14="http://schemas.microsoft.com/office/drawing/2010/main"/>
                      </a:ext>
                    </a:extLst>
                  </pic:spPr>
                </pic:pic>
              </a:graphicData>
            </a:graphic>
          </wp:inline>
        </w:drawing>
      </w:r>
    </w:p>
    <w:p w:rsidR="00F478FD" w:rsidRPr="00F478FD" w:rsidRDefault="00F478FD" w:rsidP="00F478FD">
      <w:pPr>
        <w:pStyle w:val="Heading3"/>
        <w:spacing w:line="360" w:lineRule="auto"/>
        <w:rPr>
          <w:rFonts w:asciiTheme="minorHAnsi" w:hAnsiTheme="minorHAnsi"/>
          <w:color w:val="000000" w:themeColor="text1"/>
        </w:rPr>
      </w:pPr>
      <w:bookmarkStart w:id="0" w:name="shots"/>
      <w:r w:rsidRPr="00F478FD">
        <w:rPr>
          <w:rFonts w:asciiTheme="minorHAnsi" w:hAnsiTheme="minorHAnsi"/>
          <w:color w:val="000000" w:themeColor="text1"/>
        </w:rPr>
        <w:t>Shots</w:t>
      </w:r>
    </w:p>
    <w:p w:rsidR="00F478FD" w:rsidRDefault="00F478FD" w:rsidP="00F478FD">
      <w:pPr>
        <w:numPr>
          <w:ilvl w:val="0"/>
          <w:numId w:val="2"/>
        </w:numPr>
      </w:pPr>
      <w:r>
        <w:t xml:space="preserve">Shooting patterns appear as higher density (darker) areas on the court </w:t>
      </w:r>
    </w:p>
    <w:p w:rsidR="00F478FD" w:rsidRDefault="00F478FD" w:rsidP="00F478FD">
      <w:pPr>
        <w:pStyle w:val="Compact"/>
        <w:numPr>
          <w:ilvl w:val="1"/>
          <w:numId w:val="3"/>
        </w:numPr>
      </w:pPr>
      <w:r>
        <w:t>Along the three-point line</w:t>
      </w:r>
    </w:p>
    <w:p w:rsidR="00F478FD" w:rsidRDefault="00F478FD" w:rsidP="00F478FD">
      <w:pPr>
        <w:pStyle w:val="Compact"/>
        <w:numPr>
          <w:ilvl w:val="1"/>
          <w:numId w:val="3"/>
        </w:numPr>
      </w:pPr>
      <w:r>
        <w:t>Half circle slightly inside of the three-point line</w:t>
      </w:r>
    </w:p>
    <w:p w:rsidR="006D5A12" w:rsidRDefault="00F478FD" w:rsidP="006D5A12">
      <w:pPr>
        <w:pStyle w:val="Compact"/>
        <w:numPr>
          <w:ilvl w:val="1"/>
          <w:numId w:val="3"/>
        </w:numPr>
      </w:pPr>
      <w:r>
        <w:t>Surrounding the hoop and along the back edge of the court</w:t>
      </w:r>
    </w:p>
    <w:p w:rsidR="00F478FD" w:rsidRDefault="00F478FD" w:rsidP="00F478FD">
      <w:pPr>
        <w:numPr>
          <w:ilvl w:val="0"/>
          <w:numId w:val="2"/>
        </w:numPr>
      </w:pPr>
      <w:r>
        <w:t>Location on court doesn’t seem to affect accuracy rate</w:t>
      </w:r>
    </w:p>
    <w:p w:rsidR="00F478FD" w:rsidRDefault="00F478FD" w:rsidP="00F478FD">
      <w:pPr>
        <w:numPr>
          <w:ilvl w:val="0"/>
          <w:numId w:val="2"/>
        </w:numPr>
      </w:pPr>
      <w:r>
        <w:t>It appears than earlier years had fewer shots from the three-point line</w:t>
      </w:r>
    </w:p>
    <w:p w:rsidR="00F478FD" w:rsidRPr="00F478FD" w:rsidRDefault="00F478FD" w:rsidP="00F478FD">
      <w:pPr>
        <w:numPr>
          <w:ilvl w:val="0"/>
          <w:numId w:val="2"/>
        </w:numPr>
      </w:pPr>
      <w:r>
        <w:t>The highest density spot on the court for shots taken is surrounding the net for most years</w:t>
      </w:r>
      <w:bookmarkEnd w:id="0"/>
    </w:p>
    <w:p w:rsidR="001F2EF0" w:rsidRDefault="005B4F5A" w:rsidP="00F478FD">
      <w:pPr>
        <w:pStyle w:val="FirstParagraph"/>
        <w:jc w:val="center"/>
      </w:pPr>
      <w:r>
        <w:rPr>
          <w:noProof/>
        </w:rPr>
        <w:lastRenderedPageBreak/>
        <w:drawing>
          <wp:inline distT="0" distB="0" distL="0" distR="0">
            <wp:extent cx="5880808" cy="392853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rotWithShape="1">
                    <a:blip r:embed="rId8"/>
                    <a:srcRect l="4501" t="6327" r="8659" b="8984"/>
                    <a:stretch/>
                  </pic:blipFill>
                  <pic:spPr bwMode="auto">
                    <a:xfrm>
                      <a:off x="0" y="0"/>
                      <a:ext cx="5914139" cy="3950799"/>
                    </a:xfrm>
                    <a:prstGeom prst="rect">
                      <a:avLst/>
                    </a:prstGeom>
                    <a:noFill/>
                    <a:ln>
                      <a:noFill/>
                    </a:ln>
                    <a:extLst>
                      <a:ext uri="{53640926-AAD7-44D8-BBD7-CCE9431645EC}">
                        <a14:shadowObscured xmlns:a14="http://schemas.microsoft.com/office/drawing/2010/main"/>
                      </a:ext>
                    </a:extLst>
                  </pic:spPr>
                </pic:pic>
              </a:graphicData>
            </a:graphic>
          </wp:inline>
        </w:drawing>
      </w:r>
    </w:p>
    <w:p w:rsidR="00F478FD" w:rsidRPr="00F478FD" w:rsidRDefault="005B4F5A" w:rsidP="00F478FD">
      <w:pPr>
        <w:pStyle w:val="Heading3"/>
        <w:spacing w:line="360" w:lineRule="auto"/>
        <w:rPr>
          <w:rFonts w:asciiTheme="minorHAnsi" w:hAnsiTheme="minorHAnsi"/>
          <w:color w:val="000000" w:themeColor="text1"/>
        </w:rPr>
      </w:pPr>
      <w:bookmarkStart w:id="1" w:name="wins-and-losses"/>
      <w:r w:rsidRPr="00F478FD">
        <w:rPr>
          <w:rFonts w:asciiTheme="minorHAnsi" w:hAnsiTheme="minorHAnsi"/>
          <w:color w:val="000000" w:themeColor="text1"/>
        </w:rPr>
        <w:t>Wins and Losses</w:t>
      </w:r>
    </w:p>
    <w:p w:rsidR="001F2EF0" w:rsidRDefault="005B4F5A">
      <w:pPr>
        <w:numPr>
          <w:ilvl w:val="0"/>
          <w:numId w:val="4"/>
        </w:numPr>
      </w:pPr>
      <w:r>
        <w:t>T</w:t>
      </w:r>
      <w:r>
        <w:t>he Timberwolves peak</w:t>
      </w:r>
      <w:r>
        <w:t>ed from the mid-1990’s to mid-2000’s in terms of win-loss percentage</w:t>
      </w:r>
    </w:p>
    <w:p w:rsidR="001F2EF0" w:rsidRDefault="005B4F5A">
      <w:pPr>
        <w:numPr>
          <w:ilvl w:val="0"/>
          <w:numId w:val="4"/>
        </w:numPr>
      </w:pPr>
      <w:r>
        <w:t>Their worst years in terms of win-loss percentage were 1991, 2009, and 2014</w:t>
      </w:r>
    </w:p>
    <w:p w:rsidR="001F2EF0" w:rsidRDefault="005B4F5A">
      <w:pPr>
        <w:numPr>
          <w:ilvl w:val="0"/>
          <w:numId w:val="4"/>
        </w:numPr>
      </w:pPr>
      <w:r>
        <w:t>They have lost more games than won for the majority of the seasons they have played total</w:t>
      </w:r>
    </w:p>
    <w:p w:rsidR="006D5A12" w:rsidRDefault="006D5A12" w:rsidP="006D5A12">
      <w:pPr>
        <w:numPr>
          <w:ilvl w:val="0"/>
          <w:numId w:val="4"/>
        </w:numPr>
      </w:pPr>
      <w:r>
        <w:t>The Timberwolves are currently doing better now than they have in the last 15 years</w:t>
      </w:r>
    </w:p>
    <w:p w:rsidR="00F478FD" w:rsidRDefault="00F478FD" w:rsidP="00F478FD"/>
    <w:p w:rsidR="00F478FD" w:rsidRDefault="00F478FD" w:rsidP="00F478FD"/>
    <w:p w:rsidR="00F478FD" w:rsidRDefault="00F478FD" w:rsidP="00F478FD"/>
    <w:p w:rsidR="00F478FD" w:rsidRDefault="00F478FD" w:rsidP="00F478FD"/>
    <w:p w:rsidR="00F478FD" w:rsidRDefault="00F478FD" w:rsidP="00F478FD"/>
    <w:p w:rsidR="00F478FD" w:rsidRDefault="00F478FD" w:rsidP="00F478FD"/>
    <w:p w:rsidR="00F478FD" w:rsidRDefault="00F478FD" w:rsidP="00F478FD"/>
    <w:p w:rsidR="001F2EF0" w:rsidRPr="00F478FD" w:rsidRDefault="005B4F5A">
      <w:pPr>
        <w:pStyle w:val="Heading3"/>
        <w:rPr>
          <w:rFonts w:asciiTheme="minorHAnsi" w:hAnsiTheme="minorHAnsi"/>
          <w:color w:val="000000" w:themeColor="text1"/>
        </w:rPr>
      </w:pPr>
      <w:bookmarkStart w:id="2" w:name="summary"/>
      <w:bookmarkEnd w:id="1"/>
      <w:r w:rsidRPr="00F478FD">
        <w:rPr>
          <w:rFonts w:asciiTheme="minorHAnsi" w:hAnsiTheme="minorHAnsi"/>
          <w:color w:val="000000" w:themeColor="text1"/>
        </w:rPr>
        <w:lastRenderedPageBreak/>
        <w:t>Summary</w:t>
      </w:r>
    </w:p>
    <w:p w:rsidR="001F2EF0" w:rsidRDefault="00F478FD" w:rsidP="00F478FD">
      <w:pPr>
        <w:pStyle w:val="FirstParagraph"/>
        <w:ind w:firstLine="720"/>
      </w:pPr>
      <w:r>
        <w:t>T</w:t>
      </w:r>
      <w:r w:rsidR="005B4F5A">
        <w:t xml:space="preserve">he animated </w:t>
      </w:r>
      <w:r w:rsidR="005B4F5A">
        <w:t xml:space="preserve">shot plot for the Timberwolves depicts all shots taken on the </w:t>
      </w:r>
      <w:r>
        <w:t>opponent’s</w:t>
      </w:r>
      <w:r w:rsidR="005B4F5A">
        <w:t xml:space="preserve"> side of the court, over the course of 11 seasons. Within this plot, we can see multiple patterns of where shots are taken. In general, there is usually a greater amount of shots cluste</w:t>
      </w:r>
      <w:r w:rsidR="005B4F5A">
        <w:t>red around the hoop. This shot pattern also extends across the bottom edge of the court which is seen with with the plot being darker (more points) in this area. The other two patterns observed take the shape of semi circles further out from the hoop. Ther</w:t>
      </w:r>
      <w:r w:rsidR="005B4F5A">
        <w:t>e is one distinct cluster of shots that follow the three-point line, and another cluster with the same shape but slightly closer, in between the three-point line and the hoop.</w:t>
      </w:r>
    </w:p>
    <w:p w:rsidR="001F2EF0" w:rsidRDefault="00F478FD" w:rsidP="00F478FD">
      <w:pPr>
        <w:pStyle w:val="BodyText"/>
        <w:ind w:firstLine="720"/>
      </w:pPr>
      <w:r>
        <w:t xml:space="preserve">No clear accuracy patterns are seen on the shot plot, meaning there is no spot in which </w:t>
      </w:r>
      <w:r w:rsidR="005B4F5A">
        <w:t>shots are more often made (</w:t>
      </w:r>
      <w:r>
        <w:t>greener</w:t>
      </w:r>
      <w:r w:rsidR="005B4F5A">
        <w:t>) or more often missed (</w:t>
      </w:r>
      <w:r>
        <w:t>bluer</w:t>
      </w:r>
      <w:r w:rsidR="005B4F5A">
        <w:t xml:space="preserve">). This would suggest that the shot being made likely has more to do with a players skill level than where on the court they are. It is interesting to note that of few shots made beyond the three-point line, most of them </w:t>
      </w:r>
      <w:r w:rsidR="005B4F5A">
        <w:t>were made despite it being the furthest away. There were some shots taken from the other side of the court, however this was not included in the graphic because these are not typical game shots and we wanted to keep the focus on the opponents end of the co</w:t>
      </w:r>
      <w:r w:rsidR="005B4F5A">
        <w:t>urt.</w:t>
      </w:r>
    </w:p>
    <w:p w:rsidR="001F2EF0" w:rsidRDefault="005B4F5A" w:rsidP="00F478FD">
      <w:pPr>
        <w:pStyle w:val="BodyText"/>
        <w:ind w:firstLine="720"/>
      </w:pPr>
      <w:r>
        <w:t>The line graph for the Timberwolves depicts the number of wins and losses that they had for each season, starting when they joined the NBA up to 2022. It is clear that they peaked from 1997 - 2004 with their best season (based on wins alone) being 200</w:t>
      </w:r>
      <w:r>
        <w:t xml:space="preserve">3. This is based on the fact that the winning line (green) is above the losing line (blue) for eight consecutive years here, minus 1998 in which wins and losses appear to be equal. 2003 was the year that the Timberwolves won the most games as well as lost </w:t>
      </w:r>
      <w:r>
        <w:t>the fewest. Besides this short time period, the team has only had three other seasons in which they won more games than they lost. In total the team has lost more games than won for 23 out of the 34 seasons they have played, or about 68% of the time. Despi</w:t>
      </w:r>
      <w:r>
        <w:t>te this, they are currently playing better in terms of W-L percentage than they have been in the past decade.</w:t>
      </w:r>
      <w:bookmarkEnd w:id="2"/>
    </w:p>
    <w:sectPr w:rsidR="001F2EF0" w:rsidSect="00F478FD">
      <w:pgSz w:w="12240" w:h="15840"/>
      <w:pgMar w:top="1440" w:right="1440" w:bottom="1440" w:left="1440" w:header="144"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B4F5A" w:rsidRDefault="005B4F5A">
      <w:pPr>
        <w:spacing w:after="0"/>
      </w:pPr>
      <w:r>
        <w:separator/>
      </w:r>
    </w:p>
  </w:endnote>
  <w:endnote w:type="continuationSeparator" w:id="0">
    <w:p w:rsidR="005B4F5A" w:rsidRDefault="005B4F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B4F5A" w:rsidRDefault="005B4F5A">
      <w:r>
        <w:separator/>
      </w:r>
    </w:p>
  </w:footnote>
  <w:footnote w:type="continuationSeparator" w:id="0">
    <w:p w:rsidR="005B4F5A" w:rsidRDefault="005B4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C5DAD0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D6EEF86"/>
    <w:lvl w:ilvl="0">
      <w:numFmt w:val="bullet"/>
      <w:lvlText w:val="•"/>
      <w:lvlJc w:val="left"/>
      <w:pPr>
        <w:ind w:left="660" w:hanging="480"/>
      </w:pPr>
    </w:lvl>
    <w:lvl w:ilvl="1">
      <w:numFmt w:val="bullet"/>
      <w:lvlText w:val="–"/>
      <w:lvlJc w:val="left"/>
      <w:pPr>
        <w:ind w:left="1380" w:hanging="480"/>
      </w:pPr>
    </w:lvl>
    <w:lvl w:ilvl="2">
      <w:numFmt w:val="bullet"/>
      <w:lvlText w:val="•"/>
      <w:lvlJc w:val="left"/>
      <w:pPr>
        <w:ind w:left="2100" w:hanging="480"/>
      </w:pPr>
    </w:lvl>
    <w:lvl w:ilvl="3">
      <w:numFmt w:val="bullet"/>
      <w:lvlText w:val="–"/>
      <w:lvlJc w:val="left"/>
      <w:pPr>
        <w:ind w:left="2820" w:hanging="480"/>
      </w:pPr>
    </w:lvl>
    <w:lvl w:ilvl="4">
      <w:numFmt w:val="bullet"/>
      <w:lvlText w:val="•"/>
      <w:lvlJc w:val="left"/>
      <w:pPr>
        <w:ind w:left="3540" w:hanging="480"/>
      </w:pPr>
    </w:lvl>
    <w:lvl w:ilvl="5">
      <w:numFmt w:val="bullet"/>
      <w:lvlText w:val="–"/>
      <w:lvlJc w:val="left"/>
      <w:pPr>
        <w:ind w:left="4260" w:hanging="480"/>
      </w:pPr>
    </w:lvl>
    <w:lvl w:ilvl="6">
      <w:numFmt w:val="bullet"/>
      <w:lvlText w:val="•"/>
      <w:lvlJc w:val="left"/>
      <w:pPr>
        <w:ind w:left="4980" w:hanging="480"/>
      </w:pPr>
    </w:lvl>
    <w:lvl w:ilvl="7">
      <w:numFmt w:val="bullet"/>
      <w:lvlText w:val="–"/>
      <w:lvlJc w:val="left"/>
      <w:pPr>
        <w:ind w:left="5700" w:hanging="480"/>
      </w:pPr>
    </w:lvl>
    <w:lvl w:ilvl="8">
      <w:numFmt w:val="bullet"/>
      <w:lvlText w:val="•"/>
      <w:lvlJc w:val="left"/>
      <w:pPr>
        <w:ind w:left="642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F2EF0"/>
    <w:rsid w:val="001F2EF0"/>
    <w:rsid w:val="004D6740"/>
    <w:rsid w:val="005B4F5A"/>
    <w:rsid w:val="006D5A12"/>
    <w:rsid w:val="00F478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7B4F9F"/>
  <w15:docId w15:val="{DDCE7077-01D2-BC4A-A682-0B2C0D128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478FD"/>
    <w:pPr>
      <w:tabs>
        <w:tab w:val="center" w:pos="4680"/>
        <w:tab w:val="right" w:pos="9360"/>
      </w:tabs>
      <w:spacing w:after="0"/>
    </w:pPr>
  </w:style>
  <w:style w:type="character" w:customStyle="1" w:styleId="HeaderChar">
    <w:name w:val="Header Char"/>
    <w:basedOn w:val="DefaultParagraphFont"/>
    <w:link w:val="Header"/>
    <w:rsid w:val="00F478FD"/>
  </w:style>
  <w:style w:type="paragraph" w:styleId="Footer">
    <w:name w:val="footer"/>
    <w:basedOn w:val="Normal"/>
    <w:link w:val="FooterChar"/>
    <w:unhideWhenUsed/>
    <w:rsid w:val="00F478FD"/>
    <w:pPr>
      <w:tabs>
        <w:tab w:val="center" w:pos="4680"/>
        <w:tab w:val="right" w:pos="9360"/>
      </w:tabs>
      <w:spacing w:after="0"/>
    </w:pPr>
  </w:style>
  <w:style w:type="character" w:customStyle="1" w:styleId="FooterChar">
    <w:name w:val="Footer Char"/>
    <w:basedOn w:val="DefaultParagraphFont"/>
    <w:link w:val="Footer"/>
    <w:rsid w:val="00F47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457</Words>
  <Characters>260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Midterm Report</vt:lpstr>
    </vt:vector>
  </TitlesOfParts>
  <Company/>
  <LinksUpToDate>false</LinksUpToDate>
  <CharactersWithSpaces>3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Report</dc:title>
  <dc:creator>Heidi Rogers</dc:creator>
  <cp:keywords/>
  <cp:lastModifiedBy>Heidi Rogers</cp:lastModifiedBy>
  <cp:revision>3</cp:revision>
  <dcterms:created xsi:type="dcterms:W3CDTF">2023-03-31T02:26:00Z</dcterms:created>
  <dcterms:modified xsi:type="dcterms:W3CDTF">2023-03-31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0</vt:lpwstr>
  </property>
  <property fmtid="{D5CDD505-2E9C-101B-9397-08002B2CF9AE}" pid="3" name="output">
    <vt:lpwstr/>
  </property>
</Properties>
</file>